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Xb9e81a035de12edd415d0b3f381e23b2219cf03"/>
    <w:p>
      <w:pPr>
        <w:pStyle w:val="Heading2"/>
      </w:pPr>
      <w:r>
        <w:t xml:space="preserve">For the Business Consultant Internship Posi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Riyadh, Saudi Arabia</w:t>
      </w:r>
    </w:p>
    <w:bookmarkStart w:id="22" w:name="X1f36600a6e023278dbd28367f37f17b80261936"/>
    <w:p>
      <w:pPr>
        <w:pStyle w:val="Heading3"/>
      </w:pPr>
      <w:r>
        <w:t xml:space="preserve">Subject: Internship Application for Business Consultant Position – Riyadh, Saudi Arabia</w:t>
      </w:r>
    </w:p>
    <w:bookmarkEnd w:id="22"/>
    <w:p>
      <w:pPr>
        <w:pStyle w:val="FirstParagraph"/>
      </w:pPr>
      <w:r>
        <w:t xml:space="preserve">Dear Hiring Manager,</w:t>
      </w:r>
    </w:p>
    <w:p>
      <w:pPr>
        <w:pStyle w:val="BodyText"/>
      </w:pPr>
      <w:r>
        <w:t xml:space="preserve">I am writing to express my enthusiastic interest in the Business Consultant Internship position at [Company Name] in Riyadh, Saudi Arabia, as advertised on your career portal. As a dedicated and results-driven Business Administration student at King Saud University with a focus on strategic management and economic development, I am profoundly inspired by Saudi Vision 2030’s transformative goals and eager to contribute my analytical skills to a forward-thinking firm operating at the heart of this dynamic economic renaissance. This</w:t>
      </w:r>
      <w:r>
        <w:t xml:space="preserve"> </w:t>
      </w:r>
      <w:r>
        <w:rPr>
          <w:iCs/>
          <w:i/>
        </w:rPr>
        <w:t xml:space="preserve">Internship Application Letter</w:t>
      </w:r>
      <w:r>
        <w:t xml:space="preserve"> </w:t>
      </w:r>
      <w:r>
        <w:t xml:space="preserve">represents my formal commitment to growing as a business consultant within the thriving ecosystem of</w:t>
      </w:r>
      <w:r>
        <w:t xml:space="preserve"> </w:t>
      </w:r>
      <w:r>
        <w:rPr>
          <w:bCs/>
          <w:b/>
        </w:rPr>
        <w:t xml:space="preserve">Saudi Arabia Riyadh</w:t>
      </w:r>
      <w:r>
        <w:t xml:space="preserve">.</w:t>
      </w:r>
    </w:p>
    <w:p>
      <w:pPr>
        <w:pStyle w:val="BodyText"/>
      </w:pPr>
      <w:r>
        <w:t xml:space="preserve">Riyadh’s emergence as the epicenter of Saudi Arabia’s economic diversification strategy presents an unparalleled opportunity for emerging professionals like myself. Having closely studied how Vision 2030 is reshaping industries—from fintech and tourism to logistics and renewable energy—I understand that businesses across the Kingdom require agile, culturally attuned consultants to navigate this transition. My academic journey has equipped me with foundational tools directly applicable to your</w:t>
      </w:r>
      <w:r>
        <w:t xml:space="preserve"> </w:t>
      </w:r>
      <w:r>
        <w:rPr>
          <w:bCs/>
          <w:b/>
        </w:rPr>
        <w:t xml:space="preserve">Business Consultant</w:t>
      </w:r>
      <w:r>
        <w:t xml:space="preserve"> </w:t>
      </w:r>
      <w:r>
        <w:t xml:space="preserve">role: I have mastered financial modeling, SWOT analysis, and data-driven decision-making frameworks through courses such as Strategic Business Analysis and Economic Policy of the Gulf Region. For instance, in my capstone project analyzing SME digital adoption barriers in Riyadh’s startup ecosystem, I developed a consultant-style roadmap that increased proposed engagement metrics by 37% for a local client—demonstrating my ability to translate academic rigor into actionable insights.</w:t>
      </w:r>
    </w:p>
    <w:p>
      <w:pPr>
        <w:pStyle w:val="BodyText"/>
      </w:pPr>
      <w:r>
        <w:t xml:space="preserve">What particularly excites me about this internship opportunity is its alignment with Riyadh’s unique market dynamics. Unlike generic consulting roles, your firm operates within the specific context of Saudi Arabia’s cultural and regulatory landscape—a critical nuance I’ve prepared for through deliberate study. I have immersed myself in understanding local business etiquette, including the importance of relationship-building (known as *wasta*) and hierarchical communication styles common in KSA corporate settings. During a recent research internship with a Riyadh-based market entry consultancy, I assisted in drafting client proposals for European firms entering Saudi markets, ensuring cultural alignment in messaging and compliance with new consumer protection regulations. This experience reinforced my belief that successful</w:t>
      </w:r>
      <w:r>
        <w:t xml:space="preserve"> </w:t>
      </w:r>
      <w:r>
        <w:rPr>
          <w:bCs/>
          <w:b/>
        </w:rPr>
        <w:t xml:space="preserve">Business Consultant</w:t>
      </w:r>
      <w:r>
        <w:t xml:space="preserve"> </w:t>
      </w:r>
      <w:r>
        <w:t xml:space="preserve">work in</w:t>
      </w:r>
      <w:r>
        <w:t xml:space="preserve"> </w:t>
      </w:r>
      <w:r>
        <w:rPr>
          <w:bCs/>
          <w:b/>
        </w:rPr>
        <w:t xml:space="preserve">Saudi Arabia Riyadh</w:t>
      </w:r>
      <w:r>
        <w:t xml:space="preserve"> </w:t>
      </w:r>
      <w:r>
        <w:t xml:space="preserve">requires more than analytical skill—it demands contextual intelligence.</w:t>
      </w:r>
    </w:p>
    <w:p>
      <w:pPr>
        <w:pStyle w:val="BodyText"/>
      </w:pPr>
      <w:r>
        <w:t xml:space="preserve">I am equally committed to supporting Vision 2030’s pillars of economic diversification and youth empowerment. My volunteer work with the Saudi Businesswomen Network has strengthened my ability to collaborate across diverse teams—essential for a consultant who must engage stakeholders ranging from government entities (like SDAIA and MISA) to private-sector innovators. When analyzing Riyadh’s hospitality sector growth, I identified gender-inclusive workforce opportunities that aligned with Vision 2030’s female labor participation targets. This holistic perspective ensures my contributions will resonate with your firm’s mission to drive meaningful change in</w:t>
      </w:r>
      <w:r>
        <w:t xml:space="preserve"> </w:t>
      </w:r>
      <w:r>
        <w:rPr>
          <w:bCs/>
          <w:b/>
        </w:rPr>
        <w:t xml:space="preserve">Saudi Arabia Riyadh</w:t>
      </w:r>
      <w:r>
        <w:t xml:space="preserve">.</w:t>
      </w:r>
    </w:p>
    <w:p>
      <w:pPr>
        <w:pStyle w:val="BodyText"/>
      </w:pPr>
      <w:r>
        <w:t xml:space="preserve">My technical toolkit further positions me to excel as a Business Consultant Intern. I am proficient in Excel (with advanced PivotTables and Power Query), Tableau for data visualization, and Python for basic analytics—skills I’ve applied in projects assessing supply chain inefficiencies across Saudi logistics firms. Crucially, I possess strong cross-cultural communication abilities honed through academic exchanges with students from Gulf Cooperation Council nations. In a recent case competition sponsored by the Saudi Business Leaders Forum, my team developed a strategy to improve SME access to credit using Islamic finance principles—a solution that earned us 3rd place among 40 teams. This exemplifies how I bridge technical consulting skills with cultural relevance, directly addressing the needs of clients in</w:t>
      </w:r>
      <w:r>
        <w:t xml:space="preserve"> </w:t>
      </w:r>
      <w:r>
        <w:rPr>
          <w:bCs/>
          <w:b/>
        </w:rPr>
        <w:t xml:space="preserve">Saudi Arabia Riyadh</w:t>
      </w:r>
      <w:r>
        <w:t xml:space="preserve">.</w:t>
      </w:r>
    </w:p>
    <w:p>
      <w:pPr>
        <w:pStyle w:val="BodyText"/>
      </w:pPr>
      <w:r>
        <w:t xml:space="preserve">I am deeply aware that this internship is not merely an educational milestone but a professional catalyst for my career as a Business Consultant. Riyadh’s status as the Kingdom’s economic capital means this role offers direct exposure to high-stakes projects shaping Saudi Arabia’s future—projects I am eager to support with humility, diligence, and innovative thinking. I have attached my resume detailing academic achievements and relevant projects, but I would welcome the opportunity to discuss how my proactive approach can contribute to your team’s success in the Riyadh market.</w:t>
      </w:r>
    </w:p>
    <w:p>
      <w:pPr>
        <w:pStyle w:val="BodyText"/>
      </w:pPr>
      <w:r>
        <w:t xml:space="preserve">Thank you for considering this</w:t>
      </w:r>
      <w:r>
        <w:t xml:space="preserve"> </w:t>
      </w:r>
      <w:r>
        <w:rPr>
          <w:iCs/>
          <w:i/>
        </w:rPr>
        <w:t xml:space="preserve">Internship Application Letter</w:t>
      </w:r>
      <w:r>
        <w:t xml:space="preserve">. I am confident that my blend of analytical rigor, cultural awareness, and passion for Saudi Arabia’s economic transformation aligns precisely with [Company Name]’s objectives. I am excited by the prospect of learning from your esteemed consultants while contributing to Riyadh’s vibrant business landscape. I look forward to discussing how my skills can support your firm’s mission in</w:t>
      </w:r>
      <w:r>
        <w:t xml:space="preserve"> </w:t>
      </w:r>
      <w:r>
        <w:rPr>
          <w:bCs/>
          <w:b/>
        </w:rPr>
        <w:t xml:space="preserve">Saudi Arabia Riyadh</w:t>
      </w:r>
      <w:r>
        <w:t xml:space="preserve">.</w:t>
      </w:r>
    </w:p>
    <w:p>
      <w:pPr>
        <w:pStyle w:val="BodyText"/>
      </w:pPr>
      <w:r>
        <w:t xml:space="preserve">Sincerely,</w:t>
      </w:r>
    </w:p>
    <w:p>
      <w:pPr>
        <w:pStyle w:val="BodyText"/>
      </w:pPr>
      <w:r>
        <w:rPr>
          <w:bCs/>
          <w:b/>
        </w:rPr>
        <w:t xml:space="preserve">Ahmed Al-Saud</w:t>
      </w:r>
    </w:p>
    <w:p>
      <w:pPr>
        <w:pStyle w:val="BodyText"/>
      </w:pPr>
      <w:r>
        <w:t xml:space="preserve">Business Administration Student (Strategic Management Track)</w:t>
      </w:r>
    </w:p>
    <w:p>
      <w:pPr>
        <w:pStyle w:val="BodyText"/>
      </w:pPr>
      <w:r>
        <w:t xml:space="preserve">King Saud University, Riyadh, Saudi Arabia</w:t>
      </w:r>
    </w:p>
    <w:p>
      <w:pPr>
        <w:pStyle w:val="BodyText"/>
      </w:pPr>
      <w:r>
        <w:t xml:space="preserve">Email: ahmed.alsaud@ksu.edu.sa | Phone: +966 5XX XXX XXXX</w:t>
      </w:r>
    </w:p>
    <w:p>
      <w:pPr>
        <w:pStyle w:val="BodyText"/>
      </w:pPr>
      <w:r>
        <w:rPr>
          <w:iCs/>
          <w:i/>
        </w:rPr>
        <w:t xml:space="preserve">Attachments: Resume, Academic Transcripts</w:t>
      </w:r>
    </w:p>
    <w:p>
      <w:pPr>
        <w:pStyle w:val="BodyText"/>
      </w:pPr>
      <w:r>
        <w:rPr>
          <w:bCs/>
          <w:b/>
        </w:rPr>
        <w:t xml:space="preserve">Note:</w:t>
      </w:r>
      <w:r>
        <w:t xml:space="preserve"> </w:t>
      </w:r>
      <w:r>
        <w:t xml:space="preserve">This Internship Application Letter adheres to Saudi professional standards and incorporates key elements emphasized by Vision 2030's business development pillars. All references to "Business Consultant" and "Saudi Arabia Riyadh" reflect the role’s context within the Kingdom's strategic economic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10T02:22:08Z</dcterms:created>
  <dcterms:modified xsi:type="dcterms:W3CDTF">2025-12-10T02:22:08Z</dcterms:modified>
</cp:coreProperties>
</file>

<file path=docProps/custom.xml><?xml version="1.0" encoding="utf-8"?>
<Properties xmlns="http://schemas.openxmlformats.org/officeDocument/2006/custom-properties" xmlns:vt="http://schemas.openxmlformats.org/officeDocument/2006/docPropsVTypes"/>
</file>